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34A9E19B" w14:textId="23937FCB" w:rsidR="007B4A91" w:rsidRDefault="007705DE">
      <w:pPr>
        <w:rPr>
          <w:sz w:val="28"/>
          <w:szCs w:val="28"/>
        </w:rPr>
      </w:pPr>
      <w:r>
        <w:rPr>
          <w:sz w:val="28"/>
          <w:szCs w:val="28"/>
        </w:rPr>
        <w:t>Multiplayer car racing game</w:t>
      </w:r>
      <w:r w:rsidR="00000000"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3FC93091" w14:textId="7562FD3D" w:rsidR="00C17A8A" w:rsidRPr="00C17A8A" w:rsidRDefault="00C17A8A" w:rsidP="00C17A8A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at is the goal of the game?</w:t>
      </w:r>
    </w:p>
    <w:p w14:paraId="555F2033" w14:textId="7C4B77A5" w:rsidR="007B4A91" w:rsidRDefault="00C17A8A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game is that</w:t>
      </w:r>
      <w:r w:rsidR="007705DE">
        <w:rPr>
          <w:sz w:val="28"/>
          <w:szCs w:val="28"/>
        </w:rPr>
        <w:t xml:space="preserve"> when one of the </w:t>
      </w:r>
      <w:proofErr w:type="gramStart"/>
      <w:r w:rsidR="007705DE">
        <w:rPr>
          <w:sz w:val="28"/>
          <w:szCs w:val="28"/>
        </w:rPr>
        <w:t>player</w:t>
      </w:r>
      <w:proofErr w:type="gramEnd"/>
      <w:r w:rsidR="007705DE">
        <w:rPr>
          <w:sz w:val="28"/>
          <w:szCs w:val="28"/>
        </w:rPr>
        <w:t xml:space="preserve"> reach the end line they win the game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24AA64" w:rsidR="007705DE" w:rsidRDefault="00C17A8A" w:rsidP="007705D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will be </w:t>
      </w:r>
      <w:r w:rsidR="007705DE">
        <w:rPr>
          <w:sz w:val="28"/>
          <w:szCs w:val="28"/>
        </w:rPr>
        <w:t xml:space="preserve">two players in the car game they </w:t>
      </w:r>
      <w:proofErr w:type="spellStart"/>
      <w:r w:rsidR="007705DE">
        <w:rPr>
          <w:sz w:val="28"/>
          <w:szCs w:val="28"/>
        </w:rPr>
        <w:t>competite</w:t>
      </w:r>
      <w:proofErr w:type="spellEnd"/>
      <w:r w:rsidR="007705DE">
        <w:rPr>
          <w:sz w:val="28"/>
          <w:szCs w:val="28"/>
        </w:rPr>
        <w:t xml:space="preserve"> with each other and try to reach the end </w:t>
      </w:r>
      <w:proofErr w:type="spellStart"/>
      <w:proofErr w:type="gramStart"/>
      <w:r w:rsidR="007705DE">
        <w:rPr>
          <w:sz w:val="28"/>
          <w:szCs w:val="28"/>
        </w:rPr>
        <w:t>line,the</w:t>
      </w:r>
      <w:proofErr w:type="spellEnd"/>
      <w:proofErr w:type="gramEnd"/>
      <w:r w:rsidR="007705DE">
        <w:rPr>
          <w:sz w:val="28"/>
          <w:szCs w:val="28"/>
        </w:rPr>
        <w:t xml:space="preserve"> player reaching the end line first will be the winner of the game</w:t>
      </w:r>
    </w:p>
    <w:p w14:paraId="0BF9FC05" w14:textId="77777777" w:rsidR="007705DE" w:rsidRDefault="007705DE" w:rsidP="007705DE">
      <w:pPr>
        <w:ind w:left="720"/>
        <w:rPr>
          <w:sz w:val="28"/>
          <w:szCs w:val="28"/>
        </w:rPr>
      </w:pPr>
    </w:p>
    <w:p w14:paraId="6102F988" w14:textId="4D62AA94" w:rsidR="007B4A91" w:rsidRDefault="007B4A91">
      <w:pPr>
        <w:rPr>
          <w:sz w:val="28"/>
          <w:szCs w:val="28"/>
        </w:rPr>
      </w:pP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D83E44B" w:rsidR="007B4A91" w:rsidRDefault="007705D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7E46713" w:rsidR="007B4A91" w:rsidRDefault="00C17A8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ve according to the commands of the </w:t>
            </w:r>
            <w:r w:rsidR="007705DE">
              <w:rPr>
                <w:sz w:val="28"/>
                <w:szCs w:val="28"/>
              </w:rPr>
              <w:t>player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B7801E4" w:rsidR="007B4A91" w:rsidRDefault="007705D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1659F411" w:rsidR="007B4A91" w:rsidRDefault="007705D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ve according to the commands of the </w:t>
            </w:r>
            <w:r>
              <w:rPr>
                <w:sz w:val="28"/>
                <w:szCs w:val="28"/>
              </w:rPr>
              <w:t>player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A9F859E" w:rsidR="007B4A91" w:rsidRDefault="007705D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4D5E3A0" w:rsidR="007B4A91" w:rsidRDefault="007705D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6C11A866" w14:textId="7C764DA8" w:rsidR="00C17A8A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0526AF8E" w:rsidR="007B4A91" w:rsidRDefault="00C17A8A">
      <w:pPr>
        <w:rPr>
          <w:sz w:val="28"/>
          <w:szCs w:val="28"/>
        </w:rPr>
      </w:pPr>
      <w:r>
        <w:t>As there is only one life the user might find it difficult to play</w:t>
      </w:r>
      <w:r w:rsidR="00000000">
        <w:pict w14:anchorId="2BE0C1BB">
          <v:rect id="_x0000_i1035" style="width:0;height:1.5pt" o:hralign="center" o:hrstd="t" o:hr="t" fillcolor="#a0a0a0" stroked="f"/>
        </w:pict>
      </w:r>
      <w:r w:rsidR="00000000">
        <w:pict w14:anchorId="6874E4CB">
          <v:rect id="_x0000_i1036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572888507">
    <w:abstractNumId w:val="0"/>
  </w:num>
  <w:num w:numId="2" w16cid:durableId="2031293501">
    <w:abstractNumId w:val="1"/>
  </w:num>
  <w:num w:numId="3" w16cid:durableId="132796826">
    <w:abstractNumId w:val="3"/>
  </w:num>
  <w:num w:numId="4" w16cid:durableId="7948331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85048"/>
    <w:rsid w:val="002B2C0B"/>
    <w:rsid w:val="00447D9B"/>
    <w:rsid w:val="00556965"/>
    <w:rsid w:val="00767CD9"/>
    <w:rsid w:val="007705DE"/>
    <w:rsid w:val="007B4A91"/>
    <w:rsid w:val="00A31818"/>
    <w:rsid w:val="00C17A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32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dhu</dc:creator>
  <cp:lastModifiedBy>madhu.katra@outlook.com</cp:lastModifiedBy>
  <cp:revision>2</cp:revision>
  <dcterms:created xsi:type="dcterms:W3CDTF">2023-08-28T13:43:00Z</dcterms:created>
  <dcterms:modified xsi:type="dcterms:W3CDTF">2023-08-28T13:43:00Z</dcterms:modified>
</cp:coreProperties>
</file>